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A5DCE" w14:textId="4C4B1D84" w:rsidR="0061603C" w:rsidRDefault="00000000">
      <w:pPr>
        <w:pStyle w:val="Heading1"/>
        <w:spacing w:line="480" w:lineRule="auto"/>
        <w:jc w:val="center"/>
      </w:pPr>
      <w:r>
        <w:t xml:space="preserve">Analyze network </w:t>
      </w:r>
      <w:proofErr w:type="gramStart"/>
      <w:r>
        <w:t>attacks</w:t>
      </w:r>
      <w:proofErr w:type="gramEnd"/>
    </w:p>
    <w:tbl>
      <w:tblPr>
        <w:tblStyle w:val="a"/>
        <w:tblW w:w="87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715"/>
      </w:tblGrid>
      <w:tr w:rsidR="0061603C" w14:paraId="07E5920E" w14:textId="77777777">
        <w:trPr>
          <w:trHeight w:val="440"/>
        </w:trPr>
        <w:tc>
          <w:tcPr>
            <w:tcW w:w="871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D8220" w14:textId="77777777" w:rsidR="0061603C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Section 1: Identify the type of attack that may have caused </w:t>
            </w:r>
            <w:proofErr w:type="gramStart"/>
            <w:r>
              <w:rPr>
                <w:b/>
                <w:sz w:val="24"/>
                <w:szCs w:val="24"/>
              </w:rPr>
              <w:t>this</w:t>
            </w:r>
            <w:proofErr w:type="gramEnd"/>
            <w:r>
              <w:rPr>
                <w:b/>
                <w:sz w:val="24"/>
                <w:szCs w:val="24"/>
              </w:rPr>
              <w:t xml:space="preserve"> </w:t>
            </w:r>
          </w:p>
          <w:p w14:paraId="7945DABE" w14:textId="77777777" w:rsidR="0061603C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twork interruption</w:t>
            </w:r>
          </w:p>
        </w:tc>
      </w:tr>
      <w:tr w:rsidR="0061603C" w14:paraId="3E6FB405" w14:textId="77777777">
        <w:trPr>
          <w:trHeight w:val="1160"/>
        </w:trPr>
        <w:tc>
          <w:tcPr>
            <w:tcW w:w="87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20CD46" w14:textId="77777777" w:rsidR="0061603C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e potential explanation for the website’s connection timeout error message is a DoS attack. The logs show that the web server stops responding after it is overloaded with SYN packet requests. This event could be a type of DoS attack called SYN flooding.</w:t>
            </w:r>
          </w:p>
        </w:tc>
      </w:tr>
    </w:tbl>
    <w:p w14:paraId="5E5A097E" w14:textId="77777777" w:rsidR="0061603C" w:rsidRDefault="0061603C">
      <w:pPr>
        <w:spacing w:line="480" w:lineRule="auto"/>
        <w:rPr>
          <w:b/>
          <w:color w:val="38761D"/>
          <w:sz w:val="26"/>
          <w:szCs w:val="26"/>
        </w:rPr>
      </w:pPr>
    </w:p>
    <w:tbl>
      <w:tblPr>
        <w:tblStyle w:val="a0"/>
        <w:tblW w:w="87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715"/>
      </w:tblGrid>
      <w:tr w:rsidR="0061603C" w14:paraId="728F1881" w14:textId="77777777">
        <w:trPr>
          <w:trHeight w:val="440"/>
        </w:trPr>
        <w:tc>
          <w:tcPr>
            <w:tcW w:w="8715" w:type="dxa"/>
            <w:shd w:val="clear" w:color="auto" w:fill="CFE2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B1345" w14:textId="77777777" w:rsidR="0061603C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ction 2: Explain how the attack is causing the website malfunction</w:t>
            </w:r>
          </w:p>
        </w:tc>
      </w:tr>
      <w:tr w:rsidR="0061603C" w14:paraId="72CD48CC" w14:textId="77777777">
        <w:trPr>
          <w:trHeight w:val="1160"/>
        </w:trPr>
        <w:tc>
          <w:tcPr>
            <w:tcW w:w="87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ABEFEA" w14:textId="77777777" w:rsidR="0061603C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en the website visitors try to establish a connection with the web server, a three-way handshake occurs using the TCP protocol. The handshake consists of three steps: </w:t>
            </w:r>
          </w:p>
          <w:p w14:paraId="3D1FE94E" w14:textId="77777777" w:rsidR="0061603C" w:rsidRDefault="0061603C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  <w:p w14:paraId="0C463493" w14:textId="77777777" w:rsidR="0061603C" w:rsidRDefault="0000000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SYN packet is sent from the source to the destination, requesting to connect.</w:t>
            </w:r>
          </w:p>
          <w:p w14:paraId="7C5B99B4" w14:textId="77777777" w:rsidR="0061603C" w:rsidRDefault="0000000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destination replies to the source with a SYN-ACK packet to accept the connection request. The destination will reserve resources for the source to connect.</w:t>
            </w:r>
          </w:p>
          <w:p w14:paraId="61249855" w14:textId="77777777" w:rsidR="0061603C" w:rsidRDefault="00000000">
            <w:pPr>
              <w:widowControl w:val="0"/>
              <w:numPr>
                <w:ilvl w:val="0"/>
                <w:numId w:val="1"/>
              </w:numP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final ACK packet is sent from the source to the destination acknowledging the permission to connect. </w:t>
            </w:r>
          </w:p>
          <w:p w14:paraId="53F4DE27" w14:textId="77777777" w:rsidR="0061603C" w:rsidRDefault="0061603C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  <w:p w14:paraId="73FB5FDF" w14:textId="77777777" w:rsidR="0061603C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the case of a SYN flood attack, a malicious actor will send </w:t>
            </w:r>
            <w:proofErr w:type="gramStart"/>
            <w:r>
              <w:rPr>
                <w:sz w:val="24"/>
                <w:szCs w:val="24"/>
              </w:rPr>
              <w:t>a large number of</w:t>
            </w:r>
            <w:proofErr w:type="gramEnd"/>
            <w:r>
              <w:rPr>
                <w:sz w:val="24"/>
                <w:szCs w:val="24"/>
              </w:rPr>
              <w:t xml:space="preserve"> SYN packets all at once, which overwhelms the server’s available resources to reserve for the connection. When this happens, there are no server resources left for legitimate TCP connection requests. </w:t>
            </w:r>
          </w:p>
          <w:p w14:paraId="0D99E8D3" w14:textId="77777777" w:rsidR="0061603C" w:rsidRDefault="0061603C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  <w:p w14:paraId="64858F09" w14:textId="77777777" w:rsidR="0061603C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logs indicate that the web server has become overwhelmed and is unable to process the visitors’ SYN requests. The server is unable to open a new connection to new visitors who receive a connection timeout message.</w:t>
            </w:r>
          </w:p>
        </w:tc>
      </w:tr>
    </w:tbl>
    <w:p w14:paraId="486EB5F7" w14:textId="77777777" w:rsidR="0061603C" w:rsidRDefault="0061603C"/>
    <w:sectPr w:rsidR="0061603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D568B6"/>
    <w:multiLevelType w:val="multilevel"/>
    <w:tmpl w:val="BEFAF2E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889379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2MDcxsjAwszSyNDJU0lEKTi0uzszPAykwrAUAaCoMYSwAAAA="/>
  </w:docVars>
  <w:rsids>
    <w:rsidRoot w:val="0061603C"/>
    <w:rsid w:val="0061603C"/>
    <w:rsid w:val="00E25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0C7E7"/>
  <w15:docId w15:val="{82B660FA-F14A-4A96-927B-A3FFAAEF1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N, XINFEI</cp:lastModifiedBy>
  <cp:revision>2</cp:revision>
  <dcterms:created xsi:type="dcterms:W3CDTF">2023-09-17T01:23:00Z</dcterms:created>
  <dcterms:modified xsi:type="dcterms:W3CDTF">2023-09-17T01:24:00Z</dcterms:modified>
</cp:coreProperties>
</file>